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leanor Vance</w:t>
      </w:r>
    </w:p>
    <w:p>
      <w:pPr>
        <w:pStyle w:val="BodyText"/>
      </w:pPr>
      <w:r>
        <w:t xml:space="preserve">Scholarship Committee Chair</w:t>
      </w:r>
    </w:p>
    <w:p>
      <w:pPr>
        <w:pStyle w:val="BodyText"/>
      </w:pPr>
      <w:r>
        <w:t xml:space="preserve">Los Angeles Academic Advancement Foundation</w:t>
      </w:r>
    </w:p>
    <w:p>
      <w:pPr>
        <w:pStyle w:val="BodyText"/>
      </w:pPr>
      <w:r>
        <w:t xml:space="preserve">1500 S Figueroa St, Suite 800</w:t>
      </w:r>
    </w:p>
    <w:p>
      <w:pPr>
        <w:pStyle w:val="BodyText"/>
      </w:pPr>
      <w:r>
        <w:t xml:space="preserve">Los Angeles, CA 90015</w:t>
      </w:r>
    </w:p>
    <w:bookmarkStart w:id="20" w:name="X3b91ef44c8675a432d1c35926dd2fd62aea9611"/>
    <w:p>
      <w:pPr>
        <w:pStyle w:val="Heading2"/>
      </w:pPr>
      <w:r>
        <w:t xml:space="preserve">Application for the Los Angeles Faculty Development Scholarship</w:t>
      </w:r>
    </w:p>
    <w:p>
      <w:pPr>
        <w:pStyle w:val="FirstParagraph"/>
      </w:pPr>
      <w:r>
        <w:t xml:space="preserve">Dear Dr. Vance and Esteemed Members of the Scholarship Committee,</w:t>
      </w:r>
    </w:p>
    <w:p>
      <w:pPr>
        <w:pStyle w:val="BodyText"/>
      </w:pPr>
      <w:r>
        <w:t xml:space="preserve">With profound enthusiasm, I submit my comprehensive scholarship application for the prestigious Los Angeles Faculty Development Scholarship, which will directly support my professional advancement as a dedicated University Lecturer at California State University, Los Angeles (CSULA) in the vibrant heart of United States Los Angeles. This Scholarship Application Letter represents not merely an opportunity for personal academic growth, but a strategic investment in elevating educational excellence within one of America’s most dynamic urban learning environments.</w:t>
      </w:r>
    </w:p>
    <w:p>
      <w:pPr>
        <w:pStyle w:val="BodyText"/>
      </w:pPr>
      <w:r>
        <w:t xml:space="preserve">As a committed educator holding a Ph.D. in Urban Studies from the University of California, Berkeley, and currently serving as a tenure-track University Lecturer at CSULA since 2020, I have cultivated an innovative pedagogical approach centered on community-engaged learning. My classroom practice in "Sustainable City Planning" and "Social Equity in Metropolitan Development" has consistently received exceptional student evaluations (averaging 4.8/5.0) while directly addressing critical challenges facing United States Los Angeles: housing affordability, transportation justice, and climate resilience. The Los Angeles Faculty Development Scholarship would enable me to transform this foundational work into a nationally recognized model for urban education.</w:t>
      </w:r>
    </w:p>
    <w:p>
      <w:pPr>
        <w:pStyle w:val="BodyText"/>
      </w:pPr>
      <w:r>
        <w:t xml:space="preserve">My research agenda – particularly my ongoing project "Equitable Transit-Oriented Development in the LA Metro Corridor" – requires significant resources I currently lack access to through standard university funding. This Scholarship Application Letter serves as a formal request for $25,000 to support three critical initiatives that will amplify my impact as a University Lecturer in United States Los Angeles:</w:t>
      </w:r>
    </w:p>
    <w:p>
      <w:pPr>
        <w:numPr>
          <w:ilvl w:val="0"/>
          <w:numId w:val="1001"/>
        </w:numPr>
        <w:pStyle w:val="Compact"/>
      </w:pPr>
      <w:r>
        <w:rPr>
          <w:bCs/>
          <w:b/>
        </w:rPr>
        <w:t xml:space="preserve">Community Partnership Expansion:</w:t>
      </w:r>
      <w:r>
        <w:t xml:space="preserve"> </w:t>
      </w:r>
      <w:r>
        <w:t xml:space="preserve">Establishing formal collaborations with the Los Angeles Metro, local community land trusts, and the Sustainable LA Grand Challenge to create authentic student fieldwork opportunities in South LA and Boyle Heights – neighborhoods disproportionately affected by transportation inequities.</w:t>
      </w:r>
    </w:p>
    <w:p>
      <w:pPr>
        <w:numPr>
          <w:ilvl w:val="0"/>
          <w:numId w:val="1001"/>
        </w:numPr>
        <w:pStyle w:val="Compact"/>
      </w:pPr>
      <w:r>
        <w:rPr>
          <w:bCs/>
          <w:b/>
        </w:rPr>
        <w:t xml:space="preserve">Curriculum Innovation Grant:</w:t>
      </w:r>
      <w:r>
        <w:t xml:space="preserve"> </w:t>
      </w:r>
      <w:r>
        <w:t xml:space="preserve">Developing an open-access digital toolkit integrating real-time urban data from Los Angeles city government into my lecture materials, making cutting-edge metropolitan studies accessible to 500+ students annually across CSULA’s diverse student body.</w:t>
      </w:r>
    </w:p>
    <w:p>
      <w:pPr>
        <w:numPr>
          <w:ilvl w:val="0"/>
          <w:numId w:val="1001"/>
        </w:numPr>
        <w:pStyle w:val="Compact"/>
      </w:pPr>
      <w:r>
        <w:rPr>
          <w:bCs/>
          <w:b/>
        </w:rPr>
        <w:t xml:space="preserve">Professional Development Fellowship:</w:t>
      </w:r>
      <w:r>
        <w:t xml:space="preserve"> </w:t>
      </w:r>
      <w:r>
        <w:t xml:space="preserve">Attending the Urban Land Institute’s National Conference on Equitable Development in Washington D.C. and hosting a follow-up workshop for LA-based educators, directly translating national best practices into our local context as a University Lecturer serving United States Los Angeles.</w:t>
      </w:r>
    </w:p>
    <w:p>
      <w:pPr>
        <w:pStyle w:val="FirstParagraph"/>
      </w:pPr>
      <w:r>
        <w:t xml:space="preserve">What distinguishes my application is how these initiatives directly align with CSULA’s strategic goals as the nation’s most diverse public university and Los Angeles’ educational cornerstone. As a University Lecturer deeply embedded in this community, I’ve witnessed first-hand how traditional academic silos hinder solutions to complex urban challenges. My proposed work bridges classroom theory with on-the-ground civic action – precisely the interdisciplinary approach LA demands. For instance, last semester’s student project analyzing bus route disparities in East Los Angeles directly informed a City Council proposal that is now under review. This Scholarship Application Letter seeks to scale such transformative educational experiences across our campus and beyond.</w:t>
      </w:r>
    </w:p>
    <w:p>
      <w:pPr>
        <w:pStyle w:val="BodyText"/>
      </w:pPr>
      <w:r>
        <w:t xml:space="preserve">The significance of this scholarship extends far beyond my individual advancement. As an educator serving United States Los Angeles, I recognize that our city’s educational infrastructure must reflect its demographic reality: 78% students of color, 45% first-generation college attendees. My current classroom already mirrors this diversity, but without targeted support to develop culturally responsive materials and community partnerships (funds I seek through this scholarship), these opportunities remain fragmented rather than systemic. The Los Angeles Faculty Development Scholarship would empower me to create replicable frameworks for inclusive urban education that benefit not just CSULA, but the entire United States Los Angeles metropolitan region.</w:t>
      </w:r>
    </w:p>
    <w:p>
      <w:pPr>
        <w:pStyle w:val="BodyText"/>
      </w:pPr>
      <w:r>
        <w:t xml:space="preserve">My commitment to this mission is underscored by my 12 years of teaching experience across three universities in California, including eight semesters as a University Lecturer at USC’s School of Architecture. However, it is in Los Angeles – where I was raised and now teach – that I have found my true pedagogical purpose. Witnessing students from Boyle Heights develop transit equity proposals adopted by the Metro Board has shown me how academic work can catalyze tangible community change when rooted in authentic partnership rather than theoretical abstraction.</w:t>
      </w:r>
    </w:p>
    <w:p>
      <w:pPr>
        <w:pStyle w:val="BodyText"/>
      </w:pPr>
      <w:r>
        <w:t xml:space="preserve">Specifically, this scholarship will enable me to:</w:t>
      </w:r>
    </w:p>
    <w:p>
      <w:pPr>
        <w:numPr>
          <w:ilvl w:val="0"/>
          <w:numId w:val="1002"/>
        </w:numPr>
        <w:pStyle w:val="Compact"/>
      </w:pPr>
      <w:r>
        <w:t xml:space="preserve">Train 15+ student researchers annually through paid research assistantships (prioritizing first-generation students)</w:t>
      </w:r>
    </w:p>
    <w:p>
      <w:pPr>
        <w:numPr>
          <w:ilvl w:val="0"/>
          <w:numId w:val="1002"/>
        </w:numPr>
        <w:pStyle w:val="Compact"/>
      </w:pPr>
      <w:r>
        <w:t xml:space="preserve">Create a publicly accessible "LA Urban Atlas" database using city open data</w:t>
      </w:r>
    </w:p>
    <w:p>
      <w:pPr>
        <w:numPr>
          <w:ilvl w:val="0"/>
          <w:numId w:val="1002"/>
        </w:numPr>
        <w:pStyle w:val="Compact"/>
      </w:pPr>
      <w:r>
        <w:t xml:space="preserve">Develop a faculty workshop series for the Los Angeles Community College District</w:t>
      </w:r>
    </w:p>
    <w:p>
      <w:pPr>
        <w:pStyle w:val="FirstParagraph"/>
      </w:pPr>
      <w:r>
        <w:t xml:space="preserve">I have attached my curriculum vitae, student evaluation summaries from CSULA’s Office of Instructional Assessment, and letters of support from community partners including the Los Angeles Neighborhood Land Trust. These documents further substantiate how this scholarship will catalyze measurable outcomes as a University Lecturer committed to United States Los Angeles’ educational equity goals.</w:t>
      </w:r>
    </w:p>
    <w:p>
      <w:pPr>
        <w:pStyle w:val="BodyText"/>
      </w:pPr>
      <w:r>
        <w:t xml:space="preserve">As we navigate the critical urban challenges facing our nation – from climate migration to economic polarization – our educational institutions must lead with innovation and community partnership. This Los Angeles Faculty Development Scholarship represents more than financial support; it is an investment in building a model of engaged scholarship that transforms how we educate future leaders for the 21st-century city. Having dedicated my career to this mission, I am confident that with your support, I can elevate the work of a University Lecturer at CSULA to national prominence while directly serving the communities of United States Los Angeles.</w:t>
      </w:r>
    </w:p>
    <w:p>
      <w:pPr>
        <w:pStyle w:val="BodyText"/>
      </w:pPr>
      <w:r>
        <w:t xml:space="preserve">Thank you for considering this Scholarship Application Letter and for your vital commitment to advancing educational excellence in Los Angeles. I welcome the opportunity to discuss how my vision aligns with your mission during an interview at your convenience. Please contact me at (323) 555-0198 or j.morales@csula.edu.</w:t>
      </w:r>
    </w:p>
    <w:p>
      <w:pPr>
        <w:pStyle w:val="BodyText"/>
      </w:pPr>
      <w:r>
        <w:t xml:space="preserve">Sincerely,</w:t>
      </w:r>
    </w:p>
    <w:p>
      <w:pPr>
        <w:pStyle w:val="BodyText"/>
      </w:pPr>
      <w:r>
        <w:t xml:space="preserve">Jaime Morales</w:t>
      </w:r>
    </w:p>
    <w:p>
      <w:pPr>
        <w:pStyle w:val="BodyText"/>
      </w:pPr>
      <w:r>
        <w:t xml:space="preserve">University Lecturer, Department of Urban Studies</w:t>
      </w:r>
    </w:p>
    <w:p>
      <w:pPr>
        <w:pStyle w:val="BodyText"/>
      </w:pPr>
      <w:r>
        <w:t xml:space="preserve">California State University, Los Angeles</w:t>
      </w:r>
    </w:p>
    <w:p>
      <w:pPr>
        <w:pStyle w:val="BodyText"/>
      </w:pPr>
      <w:r>
        <w:rPr>
          <w:iCs/>
          <w:i/>
        </w:rPr>
        <w:t xml:space="preserve">"Education is not the filling of a pail but the lighting of a fire" – W.B. Yeats (applied to urban transformation)</w:t>
      </w:r>
    </w:p>
    <w:p>
      <w:pPr>
        <w:pStyle w:val="BodyText"/>
      </w:pPr>
      <w:r>
        <w:t xml:space="preserve">Word Count: 847 • Scholarship Application Letter for University Lecturer Position in United States Los Ange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6-04T19:21:54Z</dcterms:created>
  <dcterms:modified xsi:type="dcterms:W3CDTF">2026-06-04T19:21:54Z</dcterms:modified>
</cp:coreProperties>
</file>

<file path=docProps/custom.xml><?xml version="1.0" encoding="utf-8"?>
<Properties xmlns="http://schemas.openxmlformats.org/officeDocument/2006/custom-properties" xmlns:vt="http://schemas.openxmlformats.org/officeDocument/2006/docPropsVTypes"/>
</file>